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ซ้อม)</w:t>
      </w:r>
      <w:r>
        <w:t xml:space="preserve"> </w:t>
      </w:r>
      <w:r>
        <w:t xml:space="preserve">Real-time</w:t>
      </w:r>
      <w:r>
        <w:t xml:space="preserve"> </w:t>
      </w:r>
      <w:r>
        <w:t xml:space="preserve">Closed</w:t>
      </w:r>
      <w:r>
        <w:t xml:space="preserve"> </w:t>
      </w:r>
      <w:r>
        <w:t xml:space="preserve">Caption</w:t>
      </w:r>
      <w:r>
        <w:t xml:space="preserve"> </w:t>
      </w:r>
      <w:r>
        <w:t xml:space="preserve">DentiiScan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4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่ะ ได้ยินเสียงชัดไหมเสียงเข้าไหมเดี๋ยวตอนจริงคือ ตอนบ่ายทำไว้เลย แล้วเดี๋ยวมันเคลียร์ได้ เคลียร์ Text แล้วก็รอเขาเข้ามา เดี๋ยวแชมป์ดูจังหวะด้วย แต่อย่างไร พยายามออกให้มันเร็ว โอเคค่ะ งั้นเดี๋ยวจะเริ่มซ้อมนะคะ สวัสดีค่ะ นี้เป็นระบบทอดความเสียงพูดแบบทันต่อเวลา แบบทันต่อเวลาทางไกลนะคะ จะเป็นระบบที่แปลงเสียงเป็นข้อความให้ผู้ที่มีปัญหาทางการได้ยิน คือมีอยู่ 2 กลุ่มนะคะ คนพิการทางการได้ยิน หรือคนหูหนวกนะคะ มีประมาณ 300,000 คน แล้วอีกกลุ่มหนึ่งคือกลุ่มผู้สูงอายุที่มีปัญหาทางการได้ยิน เช่น หูตึง ซึ่งปัจจุบันมีจำนวนกว่า 10 ล้านคนค่ะ แล้วก็จำนวนตัวเลขของผู้สูงอายุก็จะสูงขึ้นเรื่อย ๆ ตามสังคมผู้สูงอายุ ซึ่งระบบจะช่วยให้คนกลุ่มนี้สามารถถึงการประชุมสัมมนา ได้รวมถึงการเข้าถึงเนื้อหารายการโทรทัศน์ได้นะคะ ซึ่งปัจจุบันนี่ ระบบเราได้นำไปใช้จริงแล้ว สำหรับรายการโทรทัศน์ เดี๋ยวเรื่องพูด ต้องเปิดคลิปตามที่พี่พูด เปิดทันนะ ต้องอธิบายระบบไหม ว่าทำอะไร ข้าม เราทำอะไร แล้วก็ งั้นเดี๋ยวต่อตรงล่าม อ๋อค่ะ ก็ระบบนี้นะคะ ก็จะช่วยให้ผู้ที่มีปัญหาการได้ยินกลุ่มของคนหูหนวก ซึ่งคนในระเทศไทยมี 300,000 คน กลุ่มที่เป็นผู้สูงอายุ ที่ตัวเลขปัจจุบันอยู่ที่ 10 ล้าน แต่ว่าจำนวนนี่ก็จะสูงขึ้นเรื่อย ๆ ระบบนี้จะช่วยให้กลุ่มนี้เข้าถึงเนื้อหาในการประชุมสัมมนา รวมทั้งสื่อโทรทัศน์ได้โดยการแปลงจากเสียงเป็นข้อความ ซึ่งระบบนี้ก็ถูกนำไปใช้จริงแล้วนะคะ เพราะฉะนั้นได้ทำไปใช้ในโทรทัศน์ในระบบดิจิทัลนะคะ ระบบแทนเสียงแบบเปิดปิดได้ หรือเรียกว่า Close Caption โดยเป็นงานพระราชพิธีบรมราชภิเษก คมที่ผ่านมา โดยให้บริการผ่านทางสถานีโทรทัศน์ไทยพีบีเอส นะคะ ส่วนอีกรูปแบบหนึ่งที่ในไปใช้ในพิธีเปิด ใช่ ๆ คืออันนี้พิมพ์ตามได้จริง แต่จะตามหลังเยอะ ก็เลยคิดว่า ค่ะ ส่วนรูปแบบที่ 2 ที่มีการนำไปใช้งาน คือ งานประชุมสัมมนา งานพิธีเปิดต่าง ๆ ล่าสุดก็งาน Thailand Digitl ก็มีบริการคำบรรยายแทนเสียง และมีล่ามภาษามือขึ้นบนหน้าจอในงานนะคะ รวมทั้งทาง Facebook live ด้วย แล้วอีกรูปแบบหนึ่งที่เอาไปใช้งานจริงแล้ว ก็การเรียนการสอน ตอนนี้เราร่วมกับมหาวิทยาลัยราชภัฏสกลนคร ซึ่งเป็นชั้นเรียน เรียนร่วมระแล้วก็นักเรียนหูดี ที่อาจารย์จะสอนด้วยภาษาพูดปกติ แต่ว่าในชั้นเรียนก็จะมีบริการทั้งล่ามภาษแล้วก็ระบบบรรยายแทนเสียงค่ะ ให้นักเรียนที่มีปัญหาทางการได้ยินที่มีปัญหาทางการเรียนการอันนี้เก็บไม่ครบ ได้ ๆ ที่น้อง 2 คนจะอยู่ตรงนี้ด้วยใช่ไหมคะ จะอยู่กันเป็นคู่เลยใช่ไหม เดี๋ยวให้วุฒิมา ให้มาดู หน้าจะมีด้วย อันนี้ ของนาโน ช่วยดู ตอนนี้มอสต้องทำอะไรหรือเปล่า ไม่ต้องใช่ไหม พี่ต้อง… ด้วยใช่ไหม หรือว่ามีอะไร ไม่ต้องเยอะเกิน คือในแง่แบบว่าคนทำ ตรงนี้คือ</w:t>
      </w:r>
    </w:p>
    <w:p>
      <w:pPr>
        <w:pStyle w:val="BodyText"/>
      </w:pPr>
      <w:r>
        <w:t xml:space="preserve">[สิ้นสุดการ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ซ้อม) Real-time Closed Caption DentiiScan</dc:title>
  <dc:creator/>
  <cp:keywords/>
  <dcterms:created xsi:type="dcterms:W3CDTF">2021-03-23T08:33:30Z</dcterms:created>
  <dcterms:modified xsi:type="dcterms:W3CDTF">2021-03-23T08:3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4 พฤษจิกายน 2562 เวลา 10.16 น.</vt:lpwstr>
  </property>
  <property fmtid="{D5CDD505-2E9C-101B-9397-08002B2CF9AE}" pid="3" name="subtitle">
    <vt:lpwstr/>
  </property>
</Properties>
</file>